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5C7C99" w14:textId="44510341" w:rsidR="00CF565E" w:rsidRPr="00780792" w:rsidRDefault="00CF565E" w:rsidP="00CF565E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780792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WEEK </w:t>
      </w:r>
      <w:r w:rsidR="00D611AD">
        <w:rPr>
          <w:rFonts w:ascii="Times New Roman" w:hAnsi="Times New Roman" w:cs="Times New Roman"/>
          <w:b/>
          <w:bCs/>
          <w:sz w:val="28"/>
          <w:szCs w:val="28"/>
          <w:lang w:val="en-US"/>
        </w:rPr>
        <w:t>1</w:t>
      </w:r>
      <w:r w:rsidR="00D958DC">
        <w:rPr>
          <w:rFonts w:ascii="Times New Roman" w:hAnsi="Times New Roman" w:cs="Times New Roman"/>
          <w:b/>
          <w:bCs/>
          <w:sz w:val="28"/>
          <w:szCs w:val="28"/>
          <w:lang w:val="en-US"/>
        </w:rPr>
        <w:t>2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:</w:t>
      </w:r>
      <w:r w:rsidRPr="00780792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Assignment</w:t>
      </w:r>
    </w:p>
    <w:p w14:paraId="0F267CDB" w14:textId="77777777" w:rsidR="00A81C73" w:rsidRDefault="00A81C73" w:rsidP="00CF565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Match the following Column I to Column II.</w:t>
      </w:r>
    </w:p>
    <w:p w14:paraId="62B5720C" w14:textId="2679422F" w:rsidR="00CF565E" w:rsidRPr="002F33DE" w:rsidRDefault="00A81C73" w:rsidP="00CF565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Use t</w:t>
      </w:r>
      <w:r w:rsidR="00CF565E" w:rsidRPr="002F33DE">
        <w:rPr>
          <w:rFonts w:ascii="Times New Roman" w:hAnsi="Times New Roman" w:cs="Times New Roman"/>
          <w:b/>
          <w:bCs/>
          <w:sz w:val="24"/>
          <w:szCs w:val="24"/>
          <w:lang w:val="en-US"/>
        </w:rPr>
        <w:t>his file as a template and</w:t>
      </w:r>
      <w:r w:rsidR="00E9151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example is show below </w:t>
      </w:r>
      <w:r w:rsidR="00CF565E" w:rsidRPr="002F33D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make a small table with question number followed by </w:t>
      </w:r>
      <w:r w:rsidR="001C46D9">
        <w:rPr>
          <w:rFonts w:ascii="Times New Roman" w:hAnsi="Times New Roman" w:cs="Times New Roman"/>
          <w:b/>
          <w:bCs/>
          <w:sz w:val="24"/>
          <w:szCs w:val="24"/>
          <w:lang w:val="en-US"/>
        </w:rPr>
        <w:t>fill in the answers</w:t>
      </w:r>
      <w:r w:rsidR="00CF565E" w:rsidRPr="002F33D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. </w:t>
      </w:r>
    </w:p>
    <w:p w14:paraId="65E53031" w14:textId="5A78B428" w:rsidR="00CF565E" w:rsidRDefault="001C46D9" w:rsidP="001C46D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ve the file as </w:t>
      </w:r>
      <w:r w:rsidR="00D46AFF">
        <w:rPr>
          <w:rFonts w:ascii="Times New Roman" w:hAnsi="Times New Roman" w:cs="Times New Roman"/>
          <w:b/>
          <w:bCs/>
          <w:sz w:val="24"/>
          <w:szCs w:val="24"/>
          <w:lang w:val="en-US"/>
        </w:rPr>
        <w:t>WEEK_12_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BID-1900</w:t>
      </w:r>
      <w:r w:rsidR="00D67ED0">
        <w:rPr>
          <w:rFonts w:ascii="Times New Roman" w:hAnsi="Times New Roman" w:cs="Times New Roman"/>
          <w:b/>
          <w:bCs/>
          <w:sz w:val="24"/>
          <w:szCs w:val="24"/>
          <w:lang w:val="en-US"/>
        </w:rPr>
        <w:t>6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according to your roll number. </w:t>
      </w:r>
    </w:p>
    <w:p w14:paraId="6EBE3F30" w14:textId="486C26FF" w:rsidR="00C1098D" w:rsidRDefault="00C1098D" w:rsidP="00C1098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THE DATE OF SUBMISSION IS WRITTEN ON THE TOP RIGHT CORNER. </w:t>
      </w:r>
    </w:p>
    <w:p w14:paraId="517FA525" w14:textId="77777777" w:rsidR="00D46AFF" w:rsidRDefault="00D46AFF" w:rsidP="0017032B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  <w:sectPr w:rsidR="00D46AFF" w:rsidSect="00D46AFF">
          <w:headerReference w:type="default" r:id="rId7"/>
          <w:footerReference w:type="default" r:id="rId8"/>
          <w:pgSz w:w="11906" w:h="16838"/>
          <w:pgMar w:top="1440" w:right="1440" w:bottom="1440" w:left="1440" w:header="708" w:footer="708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08"/>
          <w:docGrid w:linePitch="360"/>
        </w:sectPr>
      </w:pPr>
    </w:p>
    <w:p w14:paraId="049A27D9" w14:textId="68243E87" w:rsidR="0017032B" w:rsidRDefault="0017032B" w:rsidP="0017032B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7FC6A66" w14:textId="1D22C14D" w:rsidR="001C46D9" w:rsidRDefault="00F04A2D" w:rsidP="00F04A2D">
      <w:pPr>
        <w:pStyle w:val="ListParagraph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olumn I</w:t>
      </w:r>
    </w:p>
    <w:tbl>
      <w:tblPr>
        <w:tblStyle w:val="TableGrid"/>
        <w:tblW w:w="3670" w:type="dxa"/>
        <w:tblInd w:w="720" w:type="dxa"/>
        <w:tblLook w:val="04A0" w:firstRow="1" w:lastRow="0" w:firstColumn="1" w:lastColumn="0" w:noHBand="0" w:noVBand="1"/>
      </w:tblPr>
      <w:tblGrid>
        <w:gridCol w:w="3670"/>
      </w:tblGrid>
      <w:tr w:rsidR="00EC7B33" w14:paraId="0CE43D7F" w14:textId="77777777" w:rsidTr="00DC77B3">
        <w:tc>
          <w:tcPr>
            <w:tcW w:w="3670" w:type="dxa"/>
          </w:tcPr>
          <w:p w14:paraId="398EC34B" w14:textId="77777777" w:rsidR="00EC7B33" w:rsidRDefault="00EC7B33" w:rsidP="00EC7B33">
            <w:pPr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04A2D"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 w:rsidRPr="00F04A2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8</w:t>
            </w:r>
          </w:p>
          <w:p w14:paraId="4D212DBB" w14:textId="77777777" w:rsidR="00EC7B33" w:rsidRDefault="00EC7B33" w:rsidP="00EC7B33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7B33" w14:paraId="4FFD5D72" w14:textId="77777777" w:rsidTr="00DC77B3">
        <w:tc>
          <w:tcPr>
            <w:tcW w:w="3670" w:type="dxa"/>
          </w:tcPr>
          <w:p w14:paraId="04020ECB" w14:textId="77777777" w:rsidR="00EC7B33" w:rsidRPr="00D611AD" w:rsidRDefault="00EC7B33" w:rsidP="00EC7B33">
            <w:pPr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04A2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ach vertex is crossed once</w:t>
            </w:r>
          </w:p>
          <w:p w14:paraId="2B17ED75" w14:textId="77777777" w:rsidR="00EC7B33" w:rsidRDefault="00EC7B33" w:rsidP="00EC7B33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7B33" w14:paraId="26D35298" w14:textId="77777777" w:rsidTr="00DC77B3">
        <w:tc>
          <w:tcPr>
            <w:tcW w:w="3670" w:type="dxa"/>
          </w:tcPr>
          <w:p w14:paraId="7C2FDEAB" w14:textId="77777777" w:rsidR="00EC7B33" w:rsidRPr="0005271B" w:rsidRDefault="00EC7B33" w:rsidP="00EC7B33">
            <w:pPr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778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ach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dge</w:t>
            </w:r>
            <w:r w:rsidRPr="00E778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s crossed once </w:t>
            </w:r>
          </w:p>
          <w:p w14:paraId="45F6C43E" w14:textId="77777777" w:rsidR="00EC7B33" w:rsidRDefault="00EC7B33" w:rsidP="00EC7B33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7B33" w14:paraId="6D36BD4F" w14:textId="77777777" w:rsidTr="00DC77B3">
        <w:tc>
          <w:tcPr>
            <w:tcW w:w="3670" w:type="dxa"/>
          </w:tcPr>
          <w:p w14:paraId="652B1751" w14:textId="77777777" w:rsidR="00EC7B33" w:rsidRDefault="00EC7B33" w:rsidP="00EC7B33">
            <w:pPr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E7782F">
              <w:rPr>
                <w:rFonts w:ascii="Times New Roman" w:hAnsi="Times New Roman" w:cs="Times New Roman"/>
                <w:sz w:val="24"/>
                <w:szCs w:val="24"/>
              </w:rPr>
              <w:t>epresent hierarchical structure in a graphical for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414636B" w14:textId="16055218" w:rsidR="00DC77B3" w:rsidRPr="00EC7B33" w:rsidRDefault="00DC77B3" w:rsidP="00DC77B3">
            <w:pPr>
              <w:ind w:left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C7B33" w14:paraId="70321147" w14:textId="77777777" w:rsidTr="00DC77B3">
        <w:tc>
          <w:tcPr>
            <w:tcW w:w="3670" w:type="dxa"/>
          </w:tcPr>
          <w:p w14:paraId="5A8D4BAA" w14:textId="77777777" w:rsidR="00EC7B33" w:rsidRDefault="00EC7B33" w:rsidP="00EC7B33">
            <w:pPr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C7B33">
              <w:rPr>
                <w:rFonts w:ascii="Times New Roman" w:hAnsi="Times New Roman" w:cs="Times New Roman"/>
                <w:sz w:val="24"/>
                <w:szCs w:val="24"/>
              </w:rPr>
              <w:t>Elements of trees</w:t>
            </w:r>
          </w:p>
          <w:p w14:paraId="47FDD71B" w14:textId="62DD3028" w:rsidR="00EC7B33" w:rsidRDefault="00EC7B33" w:rsidP="00EC7B33">
            <w:pPr>
              <w:ind w:left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C7B33" w14:paraId="4F2C1649" w14:textId="77777777" w:rsidTr="00DC77B3">
        <w:tc>
          <w:tcPr>
            <w:tcW w:w="3670" w:type="dxa"/>
          </w:tcPr>
          <w:p w14:paraId="19C5BE7E" w14:textId="77777777" w:rsidR="00EC7B33" w:rsidRPr="00E7782F" w:rsidRDefault="00EC7B33" w:rsidP="00EC7B33">
            <w:pPr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Forest </w:t>
            </w:r>
          </w:p>
          <w:p w14:paraId="68097DCD" w14:textId="77777777" w:rsidR="00EC7B33" w:rsidRDefault="00EC7B33" w:rsidP="00EC7B33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7B33" w14:paraId="1B9BD754" w14:textId="77777777" w:rsidTr="00DC77B3">
        <w:tc>
          <w:tcPr>
            <w:tcW w:w="3670" w:type="dxa"/>
          </w:tcPr>
          <w:p w14:paraId="23749E0F" w14:textId="77777777" w:rsidR="00EC7B33" w:rsidRPr="00E7782F" w:rsidRDefault="00EC7B33" w:rsidP="00EC7B33">
            <w:pPr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ircuit rank </w:t>
            </w:r>
          </w:p>
          <w:p w14:paraId="695FCF2D" w14:textId="77777777" w:rsidR="00EC7B33" w:rsidRDefault="00EC7B33" w:rsidP="00EC7B33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7B33" w14:paraId="598887D9" w14:textId="77777777" w:rsidTr="00DC77B3">
        <w:tc>
          <w:tcPr>
            <w:tcW w:w="3670" w:type="dxa"/>
          </w:tcPr>
          <w:p w14:paraId="34A27356" w14:textId="77777777" w:rsidR="00EC7B33" w:rsidRDefault="00EC7B33" w:rsidP="00EC7B33">
            <w:pPr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graph with </w:t>
            </w:r>
            <w:r w:rsidRPr="00E7782F">
              <w:rPr>
                <w:rFonts w:ascii="Times New Roman" w:hAnsi="Times New Roman" w:cs="Times New Roman"/>
                <w:sz w:val="24"/>
                <w:szCs w:val="24"/>
              </w:rPr>
              <w:t>two descending branches at any vertex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44A06D29" w14:textId="77777777" w:rsidR="00EC7B33" w:rsidRDefault="00EC7B33" w:rsidP="00EC7B33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7B33" w14:paraId="090DCAAB" w14:textId="77777777" w:rsidTr="00DC77B3">
        <w:tc>
          <w:tcPr>
            <w:tcW w:w="3670" w:type="dxa"/>
          </w:tcPr>
          <w:p w14:paraId="282B0902" w14:textId="77777777" w:rsidR="00EC7B33" w:rsidRPr="00DC77B3" w:rsidRDefault="00EC7B33" w:rsidP="00EC7B33">
            <w:pPr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778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 property used to define a planar graph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65D07462" w14:textId="478DDB83" w:rsidR="00DC77B3" w:rsidRPr="00EC7B33" w:rsidRDefault="00DC77B3" w:rsidP="00DC77B3">
            <w:pPr>
              <w:ind w:left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C7B33" w14:paraId="795715F5" w14:textId="77777777" w:rsidTr="00DC77B3">
        <w:tc>
          <w:tcPr>
            <w:tcW w:w="3670" w:type="dxa"/>
          </w:tcPr>
          <w:p w14:paraId="7247DFA8" w14:textId="77777777" w:rsidR="00EC7B33" w:rsidRDefault="00EC7B33" w:rsidP="00EC7B33">
            <w:pPr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Pr="00E7782F">
              <w:rPr>
                <w:rFonts w:ascii="Times New Roman" w:hAnsi="Times New Roman" w:cs="Times New Roman"/>
                <w:sz w:val="24"/>
                <w:szCs w:val="24"/>
              </w:rPr>
              <w:t xml:space="preserve">or each regi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re is a </w:t>
            </w:r>
            <w:r w:rsidRPr="00E7782F">
              <w:rPr>
                <w:rFonts w:ascii="Times New Roman" w:hAnsi="Times New Roman" w:cs="Times New Roman"/>
                <w:sz w:val="24"/>
                <w:szCs w:val="24"/>
              </w:rPr>
              <w:t>vertex</w:t>
            </w:r>
          </w:p>
          <w:p w14:paraId="263278F5" w14:textId="77777777" w:rsidR="00EC7B33" w:rsidRDefault="00EC7B33" w:rsidP="00EC7B33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7B33" w14:paraId="57B89476" w14:textId="77777777" w:rsidTr="00DC77B3">
        <w:tc>
          <w:tcPr>
            <w:tcW w:w="3670" w:type="dxa"/>
          </w:tcPr>
          <w:p w14:paraId="4D20A610" w14:textId="77777777" w:rsidR="00EC7B33" w:rsidRDefault="00EC7B33" w:rsidP="00EC7B33">
            <w:pPr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ximal Planar graph</w:t>
            </w:r>
          </w:p>
          <w:p w14:paraId="1842DA2C" w14:textId="77777777" w:rsidR="00EC7B33" w:rsidRDefault="00EC7B33" w:rsidP="00EC7B33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7B33" w14:paraId="13920D28" w14:textId="77777777" w:rsidTr="00DC77B3">
        <w:tc>
          <w:tcPr>
            <w:tcW w:w="3670" w:type="dxa"/>
          </w:tcPr>
          <w:p w14:paraId="38E9126F" w14:textId="77777777" w:rsidR="00EC7B33" w:rsidRDefault="00EC7B33" w:rsidP="00EC7B33">
            <w:pPr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uler’s formula </w:t>
            </w:r>
          </w:p>
          <w:p w14:paraId="11CA28F6" w14:textId="77777777" w:rsidR="00EC7B33" w:rsidRDefault="00EC7B33" w:rsidP="00EC7B33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7B33" w14:paraId="72F7982F" w14:textId="77777777" w:rsidTr="00DC77B3">
        <w:tc>
          <w:tcPr>
            <w:tcW w:w="3670" w:type="dxa"/>
          </w:tcPr>
          <w:p w14:paraId="0323DCB2" w14:textId="77777777" w:rsidR="00EC7B33" w:rsidRPr="00EC7B33" w:rsidRDefault="00EC7B33" w:rsidP="00EC7B33">
            <w:pPr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ane graph with no Triangles</w:t>
            </w:r>
          </w:p>
          <w:p w14:paraId="1E20FF87" w14:textId="60B10BF0" w:rsidR="00EC7B33" w:rsidRDefault="00EC7B33" w:rsidP="00EC7B33">
            <w:pPr>
              <w:ind w:left="36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C7B33" w14:paraId="50DCBD1D" w14:textId="77777777" w:rsidTr="00DC77B3">
        <w:tc>
          <w:tcPr>
            <w:tcW w:w="3670" w:type="dxa"/>
          </w:tcPr>
          <w:p w14:paraId="087275C5" w14:textId="37E82A71" w:rsidR="00EC7B33" w:rsidRDefault="00EC7B33" w:rsidP="00EC7B33">
            <w:pPr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ph topology that is continuous and inverse in function.</w:t>
            </w:r>
          </w:p>
          <w:p w14:paraId="625ACFA4" w14:textId="77777777" w:rsidR="00EC7B33" w:rsidRDefault="00EC7B33" w:rsidP="00EC7B33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C7B33" w14:paraId="732CF359" w14:textId="77777777" w:rsidTr="00DC77B3">
        <w:tc>
          <w:tcPr>
            <w:tcW w:w="3670" w:type="dxa"/>
          </w:tcPr>
          <w:p w14:paraId="578BCD02" w14:textId="77777777" w:rsidR="00EC7B33" w:rsidRDefault="00EC7B33" w:rsidP="00EC7B33">
            <w:pPr>
              <w:numPr>
                <w:ilvl w:val="0"/>
                <w:numId w:val="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oundary of a connected graph </w:t>
            </w:r>
          </w:p>
          <w:p w14:paraId="77AAEC02" w14:textId="77777777" w:rsidR="00EC7B33" w:rsidRDefault="00EC7B33" w:rsidP="00EC7B33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595E65D6" w14:textId="385A322F" w:rsidR="00EC7B33" w:rsidRDefault="00EC7B33" w:rsidP="00EC7B33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743F822" w14:textId="05932000" w:rsidR="00EC7B33" w:rsidRDefault="00EC7B33" w:rsidP="00EC7B33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83F45FC" w14:textId="77777777" w:rsidR="00EC7B33" w:rsidRDefault="00EC7B33" w:rsidP="00EC7B33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C2867B6" w14:textId="797BC96C" w:rsidR="00E52B96" w:rsidRDefault="00E52B96" w:rsidP="00E52B9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F7791EB" w14:textId="4BE06C42" w:rsidR="00E52B96" w:rsidRDefault="00E52B96" w:rsidP="00E52B9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  <w:t>Column I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9"/>
      </w:tblGrid>
      <w:tr w:rsidR="00EC7B33" w14:paraId="720293D0" w14:textId="77777777" w:rsidTr="00EC7B33">
        <w:tc>
          <w:tcPr>
            <w:tcW w:w="4149" w:type="dxa"/>
          </w:tcPr>
          <w:p w14:paraId="522BAC9B" w14:textId="28D8564F" w:rsidR="00EC7B33" w:rsidRPr="00DC77B3" w:rsidRDefault="00EC7B33" w:rsidP="00EC7B33">
            <w:pPr>
              <w:pStyle w:val="ListParagraph"/>
              <w:numPr>
                <w:ilvl w:val="0"/>
                <w:numId w:val="25"/>
              </w:numPr>
              <w:ind w:left="777" w:hanging="357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77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n</w:t>
            </w:r>
            <w:r w:rsidR="00B274E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– </w:t>
            </w:r>
            <w:r w:rsidRPr="00DC77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  <w:p w14:paraId="061F18AF" w14:textId="77777777" w:rsidR="00EC7B33" w:rsidRPr="00DC77B3" w:rsidRDefault="00EC7B33" w:rsidP="00EC7B3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C7B33" w14:paraId="20329A3B" w14:textId="77777777" w:rsidTr="00EC7B33">
        <w:tc>
          <w:tcPr>
            <w:tcW w:w="4149" w:type="dxa"/>
          </w:tcPr>
          <w:p w14:paraId="6BDB6BE7" w14:textId="77777777" w:rsidR="00EC7B33" w:rsidRPr="00DC77B3" w:rsidRDefault="00EC7B33" w:rsidP="00EC7B33">
            <w:pPr>
              <w:pStyle w:val="ListParagraph"/>
              <w:numPr>
                <w:ilvl w:val="0"/>
                <w:numId w:val="25"/>
              </w:num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77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ual Graph</w:t>
            </w:r>
          </w:p>
          <w:p w14:paraId="67ED9323" w14:textId="77777777" w:rsidR="00EC7B33" w:rsidRPr="00DC77B3" w:rsidRDefault="00EC7B33" w:rsidP="00EC7B3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C7B33" w14:paraId="3083CA72" w14:textId="77777777" w:rsidTr="00EC7B33">
        <w:tc>
          <w:tcPr>
            <w:tcW w:w="4149" w:type="dxa"/>
          </w:tcPr>
          <w:p w14:paraId="0A049A78" w14:textId="77777777" w:rsidR="00EC7B33" w:rsidRPr="00DC77B3" w:rsidRDefault="00EC7B33" w:rsidP="00EC7B33">
            <w:pPr>
              <w:pStyle w:val="ListParagraph"/>
              <w:numPr>
                <w:ilvl w:val="0"/>
                <w:numId w:val="25"/>
              </w:num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77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heel graph</w:t>
            </w:r>
          </w:p>
          <w:p w14:paraId="50538E38" w14:textId="77777777" w:rsidR="00EC7B33" w:rsidRPr="00DC77B3" w:rsidRDefault="00EC7B33" w:rsidP="00EC7B3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C7B33" w14:paraId="7B4C12FD" w14:textId="77777777" w:rsidTr="00E97B90">
        <w:trPr>
          <w:trHeight w:val="824"/>
        </w:trPr>
        <w:tc>
          <w:tcPr>
            <w:tcW w:w="4149" w:type="dxa"/>
          </w:tcPr>
          <w:p w14:paraId="3B4E8FE7" w14:textId="46A159AD" w:rsidR="00EC7B33" w:rsidRPr="00DC77B3" w:rsidRDefault="00EC7B33" w:rsidP="00EC7B33">
            <w:pPr>
              <w:pStyle w:val="ListParagraph"/>
              <w:numPr>
                <w:ilvl w:val="0"/>
                <w:numId w:val="25"/>
              </w:numPr>
              <w:ind w:left="777" w:hanging="357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77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amiltonian Path</w:t>
            </w:r>
          </w:p>
          <w:p w14:paraId="4AFA318F" w14:textId="77777777" w:rsidR="00EC7B33" w:rsidRPr="00DC77B3" w:rsidRDefault="00EC7B33" w:rsidP="00EC7B3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C7B33" w14:paraId="6E06143F" w14:textId="77777777" w:rsidTr="00EC7B33">
        <w:tc>
          <w:tcPr>
            <w:tcW w:w="4149" w:type="dxa"/>
          </w:tcPr>
          <w:p w14:paraId="1C4B7A6D" w14:textId="549EE84A" w:rsidR="00EC7B33" w:rsidRPr="00DC77B3" w:rsidRDefault="00DC77B3" w:rsidP="00DC77B3">
            <w:pPr>
              <w:pStyle w:val="ListParagraph"/>
              <w:numPr>
                <w:ilvl w:val="0"/>
                <w:numId w:val="25"/>
              </w:numPr>
              <w:ind w:left="777" w:hanging="357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77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– </w:t>
            </w:r>
            <w:r w:rsidRPr="00DC77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DC77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DC77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r </w:t>
            </w:r>
          </w:p>
          <w:p w14:paraId="30815E29" w14:textId="3356997F" w:rsidR="00DC77B3" w:rsidRPr="00DC77B3" w:rsidRDefault="00DC77B3" w:rsidP="00DC77B3">
            <w:pPr>
              <w:pStyle w:val="ListParagraph"/>
              <w:ind w:left="777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C7B33" w14:paraId="118730B1" w14:textId="77777777" w:rsidTr="00EC7B33">
        <w:tc>
          <w:tcPr>
            <w:tcW w:w="4149" w:type="dxa"/>
          </w:tcPr>
          <w:p w14:paraId="56637C5C" w14:textId="506CB13B" w:rsidR="00EC7B33" w:rsidRPr="00DC77B3" w:rsidRDefault="00D76D70" w:rsidP="00EC7B33">
            <w:pPr>
              <w:pStyle w:val="ListParagraph"/>
              <w:numPr>
                <w:ilvl w:val="0"/>
                <w:numId w:val="25"/>
              </w:numPr>
              <w:ind w:left="777" w:hanging="357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omeographic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Graph </w:t>
            </w:r>
          </w:p>
          <w:p w14:paraId="7A43AE6B" w14:textId="77777777" w:rsidR="00EC7B33" w:rsidRPr="00DC77B3" w:rsidRDefault="00EC7B33" w:rsidP="00EC7B3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C7B33" w14:paraId="2BF68EA8" w14:textId="77777777" w:rsidTr="00EC7B33">
        <w:tc>
          <w:tcPr>
            <w:tcW w:w="4149" w:type="dxa"/>
          </w:tcPr>
          <w:p w14:paraId="41A6CBBC" w14:textId="7C5CB345" w:rsidR="00EC7B33" w:rsidRPr="00DC77B3" w:rsidRDefault="00D76D70" w:rsidP="00EC7B33">
            <w:pPr>
              <w:pStyle w:val="ListParagraph"/>
              <w:numPr>
                <w:ilvl w:val="0"/>
                <w:numId w:val="25"/>
              </w:numPr>
              <w:ind w:left="777" w:hanging="357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2n – 4 </w:t>
            </w:r>
          </w:p>
          <w:p w14:paraId="0A63A67C" w14:textId="77777777" w:rsidR="00EC7B33" w:rsidRPr="00DC77B3" w:rsidRDefault="00EC7B33" w:rsidP="00EC7B3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C7B33" w14:paraId="18AA3B91" w14:textId="77777777" w:rsidTr="00DC77B3">
        <w:trPr>
          <w:trHeight w:val="842"/>
        </w:trPr>
        <w:tc>
          <w:tcPr>
            <w:tcW w:w="4149" w:type="dxa"/>
          </w:tcPr>
          <w:p w14:paraId="36E2BDDE" w14:textId="0279F2E6" w:rsidR="00EC7B33" w:rsidRPr="00DC77B3" w:rsidRDefault="00D76D70" w:rsidP="00EC7B33">
            <w:pPr>
              <w:pStyle w:val="ListParagraph"/>
              <w:numPr>
                <w:ilvl w:val="0"/>
                <w:numId w:val="25"/>
              </w:numPr>
              <w:ind w:left="777" w:hanging="357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odes </w:t>
            </w:r>
          </w:p>
          <w:p w14:paraId="2CCB91EF" w14:textId="77777777" w:rsidR="00EC7B33" w:rsidRPr="00DC77B3" w:rsidRDefault="00EC7B33" w:rsidP="00EC7B3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C7B33" w14:paraId="4A5245E2" w14:textId="77777777" w:rsidTr="00E97B90">
        <w:trPr>
          <w:trHeight w:val="844"/>
        </w:trPr>
        <w:tc>
          <w:tcPr>
            <w:tcW w:w="4149" w:type="dxa"/>
          </w:tcPr>
          <w:p w14:paraId="339ACDEF" w14:textId="143CA2A3" w:rsidR="00EC7B33" w:rsidRPr="00DC77B3" w:rsidRDefault="00D76D70" w:rsidP="00EC7B33">
            <w:pPr>
              <w:pStyle w:val="ListParagraph"/>
              <w:numPr>
                <w:ilvl w:val="0"/>
                <w:numId w:val="25"/>
              </w:numPr>
              <w:ind w:left="777" w:hanging="357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rees </w:t>
            </w:r>
          </w:p>
          <w:p w14:paraId="26FCC65B" w14:textId="77777777" w:rsidR="00EC7B33" w:rsidRPr="00DC77B3" w:rsidRDefault="00EC7B33" w:rsidP="00EC7B3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C7B33" w14:paraId="339C3DED" w14:textId="77777777" w:rsidTr="00EC7B33">
        <w:tc>
          <w:tcPr>
            <w:tcW w:w="4149" w:type="dxa"/>
          </w:tcPr>
          <w:p w14:paraId="54DB0CF6" w14:textId="518A745F" w:rsidR="00EC7B33" w:rsidRPr="00DC77B3" w:rsidRDefault="00D76D70" w:rsidP="00EC7B33">
            <w:pPr>
              <w:pStyle w:val="ListParagraph"/>
              <w:numPr>
                <w:ilvl w:val="0"/>
                <w:numId w:val="25"/>
              </w:numPr>
              <w:ind w:left="777" w:hanging="357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ulerian </w:t>
            </w:r>
            <w:r w:rsidR="00EC7B33" w:rsidRPr="00DC77B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th</w:t>
            </w:r>
          </w:p>
          <w:p w14:paraId="7D2FF378" w14:textId="77777777" w:rsidR="00EC7B33" w:rsidRPr="00DC77B3" w:rsidRDefault="00EC7B33" w:rsidP="00EC7B3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C7B33" w14:paraId="10BA6030" w14:textId="77777777" w:rsidTr="00EC7B33">
        <w:tc>
          <w:tcPr>
            <w:tcW w:w="4149" w:type="dxa"/>
          </w:tcPr>
          <w:p w14:paraId="6CFB70CB" w14:textId="77777777" w:rsidR="00EC7B33" w:rsidRDefault="00D76D70" w:rsidP="00D76D70">
            <w:pPr>
              <w:pStyle w:val="ListParagraph"/>
              <w:numPr>
                <w:ilvl w:val="0"/>
                <w:numId w:val="25"/>
              </w:numPr>
              <w:ind w:left="777" w:hanging="357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Binary Tree </w:t>
            </w:r>
          </w:p>
          <w:p w14:paraId="0B2E77E6" w14:textId="3636BCF2" w:rsidR="00D76D70" w:rsidRPr="00DC77B3" w:rsidRDefault="00D76D70" w:rsidP="00D76D70">
            <w:pPr>
              <w:pStyle w:val="ListParagraph"/>
              <w:ind w:left="777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C7B33" w14:paraId="40DF09F1" w14:textId="77777777" w:rsidTr="00EC7B33">
        <w:tc>
          <w:tcPr>
            <w:tcW w:w="4149" w:type="dxa"/>
          </w:tcPr>
          <w:p w14:paraId="3C14FAFD" w14:textId="77777777" w:rsidR="00EC7B33" w:rsidRDefault="00D76D70" w:rsidP="00D76D70">
            <w:pPr>
              <w:pStyle w:val="ListParagraph"/>
              <w:numPr>
                <w:ilvl w:val="0"/>
                <w:numId w:val="25"/>
              </w:numPr>
              <w:ind w:left="777" w:hanging="357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Region </w:t>
            </w:r>
          </w:p>
          <w:p w14:paraId="44064DAF" w14:textId="28255AB1" w:rsidR="00D76D70" w:rsidRPr="00DC77B3" w:rsidRDefault="00D76D70" w:rsidP="00D76D70">
            <w:pPr>
              <w:pStyle w:val="ListParagraph"/>
              <w:ind w:left="777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C7B33" w14:paraId="22C2F2FB" w14:textId="77777777" w:rsidTr="00EC7B33">
        <w:tc>
          <w:tcPr>
            <w:tcW w:w="4149" w:type="dxa"/>
          </w:tcPr>
          <w:p w14:paraId="281CD0A2" w14:textId="4B547784" w:rsidR="00EC7B33" w:rsidRPr="00DC77B3" w:rsidRDefault="00D76D70" w:rsidP="00EC7B33">
            <w:pPr>
              <w:pStyle w:val="ListParagraph"/>
              <w:numPr>
                <w:ilvl w:val="0"/>
                <w:numId w:val="25"/>
              </w:numPr>
              <w:ind w:left="777" w:hanging="357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Planarity </w:t>
            </w:r>
          </w:p>
          <w:p w14:paraId="0F21E7B6" w14:textId="77777777" w:rsidR="00EC7B33" w:rsidRPr="00DC77B3" w:rsidRDefault="00EC7B33" w:rsidP="00EC7B3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C7B33" w14:paraId="49169980" w14:textId="77777777" w:rsidTr="00E97B90">
        <w:trPr>
          <w:trHeight w:val="1015"/>
        </w:trPr>
        <w:tc>
          <w:tcPr>
            <w:tcW w:w="4149" w:type="dxa"/>
          </w:tcPr>
          <w:p w14:paraId="747CA96B" w14:textId="4DE482E5" w:rsidR="00EC7B33" w:rsidRPr="00DC77B3" w:rsidRDefault="00280D0D" w:rsidP="00EC7B33">
            <w:pPr>
              <w:pStyle w:val="ListParagraph"/>
              <w:numPr>
                <w:ilvl w:val="0"/>
                <w:numId w:val="25"/>
              </w:numPr>
              <w:ind w:left="777" w:hanging="357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d</w:t>
            </w:r>
            <w:r w:rsidR="00D76D7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rected Acyclic Graph </w:t>
            </w:r>
          </w:p>
          <w:p w14:paraId="3DD5AB3A" w14:textId="77777777" w:rsidR="00EC7B33" w:rsidRPr="00DC77B3" w:rsidRDefault="00EC7B33" w:rsidP="00EC7B3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C7B33" w14:paraId="1D1EF8C0" w14:textId="77777777" w:rsidTr="00EC7B33">
        <w:tc>
          <w:tcPr>
            <w:tcW w:w="4149" w:type="dxa"/>
          </w:tcPr>
          <w:p w14:paraId="42C3CB01" w14:textId="77777777" w:rsidR="00EC7B33" w:rsidRDefault="00D76D70" w:rsidP="00D76D70">
            <w:pPr>
              <w:pStyle w:val="ListParagraph"/>
              <w:numPr>
                <w:ilvl w:val="0"/>
                <w:numId w:val="25"/>
              </w:numPr>
              <w:ind w:left="777" w:hanging="357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m – n – 1 </w:t>
            </w:r>
          </w:p>
          <w:p w14:paraId="6FAB63C2" w14:textId="2E7E6A61" w:rsidR="00D76D70" w:rsidRPr="00DC77B3" w:rsidRDefault="00D76D70" w:rsidP="00D76D70">
            <w:pPr>
              <w:pStyle w:val="ListParagraph"/>
              <w:ind w:left="777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7BA5EC66" w14:textId="14ECC85D" w:rsidR="00EC7B33" w:rsidRDefault="00EC7B33" w:rsidP="00EC7B3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ACF4F9B" w14:textId="5E2DD382" w:rsidR="00E91512" w:rsidRDefault="00E91512" w:rsidP="00EC7B3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F181924" w14:textId="77777777" w:rsidR="00E91512" w:rsidRDefault="00E91512" w:rsidP="00EC7B33">
      <w:pPr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46"/>
        <w:gridCol w:w="1547"/>
      </w:tblGrid>
      <w:tr w:rsidR="00A81C73" w14:paraId="0AB935D7" w14:textId="77777777" w:rsidTr="00DE2750">
        <w:trPr>
          <w:trHeight w:val="293"/>
        </w:trPr>
        <w:tc>
          <w:tcPr>
            <w:tcW w:w="1546" w:type="dxa"/>
          </w:tcPr>
          <w:p w14:paraId="02C4F073" w14:textId="6380A115" w:rsidR="00A81C73" w:rsidRPr="00A81C73" w:rsidRDefault="00A81C73" w:rsidP="00EC7B3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81C7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 xml:space="preserve">Question </w:t>
            </w:r>
          </w:p>
        </w:tc>
        <w:tc>
          <w:tcPr>
            <w:tcW w:w="1547" w:type="dxa"/>
          </w:tcPr>
          <w:p w14:paraId="58492FBC" w14:textId="16AD31A7" w:rsidR="00A81C73" w:rsidRPr="00A81C73" w:rsidRDefault="00A81C73" w:rsidP="00EC7B3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81C7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swer</w:t>
            </w:r>
          </w:p>
        </w:tc>
      </w:tr>
      <w:tr w:rsidR="00A81C73" w14:paraId="535EFA0E" w14:textId="77777777" w:rsidTr="00DE2750">
        <w:trPr>
          <w:trHeight w:val="293"/>
        </w:trPr>
        <w:tc>
          <w:tcPr>
            <w:tcW w:w="1546" w:type="dxa"/>
          </w:tcPr>
          <w:p w14:paraId="026ABFA9" w14:textId="7DABCE83" w:rsidR="00A81C73" w:rsidRPr="00A81C73" w:rsidRDefault="00A81C73" w:rsidP="00EC7B3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81C7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547" w:type="dxa"/>
          </w:tcPr>
          <w:p w14:paraId="54476E4A" w14:textId="4654D8B1" w:rsidR="00A81C73" w:rsidRPr="00A81C73" w:rsidRDefault="00280D0D" w:rsidP="00EC7B3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ii</w:t>
            </w:r>
          </w:p>
        </w:tc>
      </w:tr>
      <w:tr w:rsidR="00E91512" w14:paraId="5FCBB3F7" w14:textId="77777777" w:rsidTr="00DE2750">
        <w:trPr>
          <w:trHeight w:val="293"/>
        </w:trPr>
        <w:tc>
          <w:tcPr>
            <w:tcW w:w="1546" w:type="dxa"/>
          </w:tcPr>
          <w:p w14:paraId="1B214414" w14:textId="60034E33" w:rsidR="00DE2750" w:rsidRPr="00A81C73" w:rsidRDefault="00DE2750" w:rsidP="00EC7B3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1547" w:type="dxa"/>
          </w:tcPr>
          <w:p w14:paraId="663D7C05" w14:textId="20FBF253" w:rsidR="00DE2750" w:rsidRPr="00A81C73" w:rsidRDefault="00280D0D" w:rsidP="00EC7B3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v</w:t>
            </w:r>
            <w:r w:rsidR="00DE275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  </w:t>
            </w:r>
          </w:p>
        </w:tc>
      </w:tr>
      <w:tr w:rsidR="00DE2750" w14:paraId="168133E3" w14:textId="77777777" w:rsidTr="00DE2750">
        <w:trPr>
          <w:trHeight w:val="293"/>
        </w:trPr>
        <w:tc>
          <w:tcPr>
            <w:tcW w:w="1546" w:type="dxa"/>
          </w:tcPr>
          <w:p w14:paraId="65DB9985" w14:textId="03F0091A" w:rsidR="00DE2750" w:rsidRDefault="00DE2750" w:rsidP="00EC7B3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1547" w:type="dxa"/>
          </w:tcPr>
          <w:p w14:paraId="349D6D91" w14:textId="7C8C1EB5" w:rsidR="00DE2750" w:rsidRDefault="00280D0D" w:rsidP="00EC7B3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x</w:t>
            </w:r>
          </w:p>
        </w:tc>
      </w:tr>
      <w:tr w:rsidR="00DE2750" w14:paraId="119F9BAF" w14:textId="77777777" w:rsidTr="00DE2750">
        <w:trPr>
          <w:trHeight w:val="293"/>
        </w:trPr>
        <w:tc>
          <w:tcPr>
            <w:tcW w:w="1546" w:type="dxa"/>
          </w:tcPr>
          <w:p w14:paraId="51B554F6" w14:textId="2A99CA12" w:rsidR="00DE2750" w:rsidRDefault="00DE2750" w:rsidP="00EC7B3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547" w:type="dxa"/>
          </w:tcPr>
          <w:p w14:paraId="34894818" w14:textId="15FFD981" w:rsidR="00DE2750" w:rsidRDefault="00DE2750" w:rsidP="00EC7B3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x</w:t>
            </w:r>
          </w:p>
        </w:tc>
      </w:tr>
      <w:tr w:rsidR="00DE2750" w14:paraId="7DCEFAFC" w14:textId="77777777" w:rsidTr="00DE2750">
        <w:trPr>
          <w:trHeight w:val="293"/>
        </w:trPr>
        <w:tc>
          <w:tcPr>
            <w:tcW w:w="1546" w:type="dxa"/>
          </w:tcPr>
          <w:p w14:paraId="2860AB70" w14:textId="68E9D1AB" w:rsidR="00DE2750" w:rsidRDefault="00DE2750" w:rsidP="00EC7B3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1547" w:type="dxa"/>
          </w:tcPr>
          <w:p w14:paraId="1F9DA4FB" w14:textId="38ADA441" w:rsidR="00DE2750" w:rsidRDefault="00DE2750" w:rsidP="00EC7B3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iii</w:t>
            </w:r>
          </w:p>
        </w:tc>
      </w:tr>
      <w:tr w:rsidR="00DE2750" w14:paraId="60B9A394" w14:textId="77777777" w:rsidTr="00DE2750">
        <w:trPr>
          <w:trHeight w:val="293"/>
        </w:trPr>
        <w:tc>
          <w:tcPr>
            <w:tcW w:w="1546" w:type="dxa"/>
          </w:tcPr>
          <w:p w14:paraId="27FC1754" w14:textId="6D1D8677" w:rsidR="00DE2750" w:rsidRDefault="00DE2750" w:rsidP="00EC7B3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1547" w:type="dxa"/>
          </w:tcPr>
          <w:p w14:paraId="0D17AFA2" w14:textId="673F75B7" w:rsidR="00DE2750" w:rsidRDefault="00280D0D" w:rsidP="00EC7B3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xiv</w:t>
            </w:r>
          </w:p>
        </w:tc>
      </w:tr>
      <w:tr w:rsidR="00DE2750" w14:paraId="1A57411E" w14:textId="77777777" w:rsidTr="00DE2750">
        <w:trPr>
          <w:trHeight w:val="293"/>
        </w:trPr>
        <w:tc>
          <w:tcPr>
            <w:tcW w:w="1546" w:type="dxa"/>
          </w:tcPr>
          <w:p w14:paraId="63F62035" w14:textId="6A580D75" w:rsidR="00DE2750" w:rsidRPr="00DE2750" w:rsidRDefault="00DE2750" w:rsidP="00EC7B3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1547" w:type="dxa"/>
          </w:tcPr>
          <w:p w14:paraId="743E6FE3" w14:textId="3105301C" w:rsidR="00DE2750" w:rsidRDefault="00DE2750" w:rsidP="00EC7B3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xv</w:t>
            </w:r>
          </w:p>
        </w:tc>
      </w:tr>
      <w:tr w:rsidR="00DE2750" w14:paraId="52D8B636" w14:textId="77777777" w:rsidTr="00DE2750">
        <w:trPr>
          <w:trHeight w:val="293"/>
        </w:trPr>
        <w:tc>
          <w:tcPr>
            <w:tcW w:w="1546" w:type="dxa"/>
          </w:tcPr>
          <w:p w14:paraId="582310B0" w14:textId="791F811C" w:rsidR="00DE2750" w:rsidRDefault="00DE2750" w:rsidP="00EC7B3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1547" w:type="dxa"/>
          </w:tcPr>
          <w:p w14:paraId="544414A4" w14:textId="2C11C5DF" w:rsidR="00DE2750" w:rsidRDefault="00280D0D" w:rsidP="00EC7B3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xi</w:t>
            </w:r>
          </w:p>
        </w:tc>
      </w:tr>
      <w:tr w:rsidR="00DE2750" w14:paraId="0D8D8314" w14:textId="77777777" w:rsidTr="00DE2750">
        <w:trPr>
          <w:trHeight w:val="293"/>
        </w:trPr>
        <w:tc>
          <w:tcPr>
            <w:tcW w:w="1546" w:type="dxa"/>
          </w:tcPr>
          <w:p w14:paraId="514957AB" w14:textId="48A8F6B9" w:rsidR="00DE2750" w:rsidRDefault="00DE2750" w:rsidP="00EC7B3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1547" w:type="dxa"/>
          </w:tcPr>
          <w:p w14:paraId="05B50BAC" w14:textId="262E2AF6" w:rsidR="00DE2750" w:rsidRDefault="00445B38" w:rsidP="00EC7B3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i</w:t>
            </w:r>
          </w:p>
        </w:tc>
      </w:tr>
      <w:tr w:rsidR="00DE2750" w14:paraId="294AE11E" w14:textId="77777777" w:rsidTr="00DE2750">
        <w:trPr>
          <w:trHeight w:val="293"/>
        </w:trPr>
        <w:tc>
          <w:tcPr>
            <w:tcW w:w="1546" w:type="dxa"/>
          </w:tcPr>
          <w:p w14:paraId="187113C8" w14:textId="531328F6" w:rsidR="00DE2750" w:rsidRDefault="00DE2750" w:rsidP="00EC7B3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1547" w:type="dxa"/>
          </w:tcPr>
          <w:p w14:paraId="45109C59" w14:textId="6837F720" w:rsidR="00DE2750" w:rsidRDefault="00445B38" w:rsidP="00EC7B3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xiii</w:t>
            </w:r>
          </w:p>
        </w:tc>
      </w:tr>
      <w:tr w:rsidR="00DE2750" w14:paraId="0D9F5992" w14:textId="77777777" w:rsidTr="00DE2750">
        <w:trPr>
          <w:trHeight w:val="293"/>
        </w:trPr>
        <w:tc>
          <w:tcPr>
            <w:tcW w:w="1546" w:type="dxa"/>
          </w:tcPr>
          <w:p w14:paraId="029695D9" w14:textId="156D5415" w:rsidR="00DE2750" w:rsidRDefault="00DE2750" w:rsidP="00EC7B3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1547" w:type="dxa"/>
          </w:tcPr>
          <w:p w14:paraId="65FF48F9" w14:textId="2ECD4811" w:rsidR="00DE2750" w:rsidRDefault="003360F0" w:rsidP="00EC7B3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</w:t>
            </w:r>
            <w:proofErr w:type="spellEnd"/>
          </w:p>
        </w:tc>
      </w:tr>
      <w:tr w:rsidR="00DE2750" w14:paraId="179495A6" w14:textId="77777777" w:rsidTr="00DE2750">
        <w:trPr>
          <w:trHeight w:val="293"/>
        </w:trPr>
        <w:tc>
          <w:tcPr>
            <w:tcW w:w="1546" w:type="dxa"/>
          </w:tcPr>
          <w:p w14:paraId="7594972F" w14:textId="00D51B9F" w:rsidR="00DE2750" w:rsidRDefault="00DE2750" w:rsidP="00EC7B3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1547" w:type="dxa"/>
          </w:tcPr>
          <w:p w14:paraId="6078DBC9" w14:textId="4663A59A" w:rsidR="00DE2750" w:rsidRDefault="007446B4" w:rsidP="00EC7B3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</w:t>
            </w:r>
          </w:p>
        </w:tc>
      </w:tr>
      <w:tr w:rsidR="00DE2750" w14:paraId="02AB628A" w14:textId="77777777" w:rsidTr="00DE2750">
        <w:trPr>
          <w:trHeight w:val="293"/>
        </w:trPr>
        <w:tc>
          <w:tcPr>
            <w:tcW w:w="1546" w:type="dxa"/>
          </w:tcPr>
          <w:p w14:paraId="7F656834" w14:textId="0472762A" w:rsidR="00DE2750" w:rsidRDefault="00DE2750" w:rsidP="00EC7B3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1547" w:type="dxa"/>
          </w:tcPr>
          <w:p w14:paraId="705B8933" w14:textId="21C88315" w:rsidR="00DE2750" w:rsidRDefault="00280D0D" w:rsidP="00EC7B3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ii</w:t>
            </w:r>
          </w:p>
        </w:tc>
      </w:tr>
      <w:tr w:rsidR="00DE2750" w14:paraId="0EA91AFD" w14:textId="77777777" w:rsidTr="00DE2750">
        <w:trPr>
          <w:trHeight w:val="293"/>
        </w:trPr>
        <w:tc>
          <w:tcPr>
            <w:tcW w:w="1546" w:type="dxa"/>
          </w:tcPr>
          <w:p w14:paraId="6FFBAA76" w14:textId="4D062B4A" w:rsidR="00DE2750" w:rsidRDefault="00DE2750" w:rsidP="00EC7B3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1547" w:type="dxa"/>
          </w:tcPr>
          <w:p w14:paraId="24C758DF" w14:textId="74C963FA" w:rsidR="00DE2750" w:rsidRDefault="00445B38" w:rsidP="00EC7B3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i</w:t>
            </w:r>
          </w:p>
        </w:tc>
      </w:tr>
      <w:tr w:rsidR="00DE2750" w14:paraId="273C58A4" w14:textId="77777777" w:rsidTr="00DE2750">
        <w:trPr>
          <w:trHeight w:val="293"/>
        </w:trPr>
        <w:tc>
          <w:tcPr>
            <w:tcW w:w="1546" w:type="dxa"/>
          </w:tcPr>
          <w:p w14:paraId="4E9F6F9E" w14:textId="0D2F5937" w:rsidR="00DE2750" w:rsidRDefault="00DE2750" w:rsidP="00EC7B3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.</w:t>
            </w:r>
          </w:p>
        </w:tc>
        <w:tc>
          <w:tcPr>
            <w:tcW w:w="1547" w:type="dxa"/>
          </w:tcPr>
          <w:p w14:paraId="5589EC55" w14:textId="194D2679" w:rsidR="00DE2750" w:rsidRDefault="00445B38" w:rsidP="00EC7B3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xii</w:t>
            </w:r>
          </w:p>
        </w:tc>
      </w:tr>
    </w:tbl>
    <w:p w14:paraId="6271A424" w14:textId="1C773697" w:rsidR="001C46D9" w:rsidRDefault="001C46D9" w:rsidP="007D2FE9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24760E6E" w14:textId="6014680D" w:rsidR="00356ED2" w:rsidRDefault="00356ED2" w:rsidP="007D2FE9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09E8AF9D" w14:textId="3EA5DB4C" w:rsidR="00356ED2" w:rsidRDefault="00356ED2" w:rsidP="007D2FE9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7BDAD476" w14:textId="1515BB9D" w:rsidR="00356ED2" w:rsidRDefault="00356ED2" w:rsidP="007D2FE9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7DCB3C8A" w14:textId="78DE7769" w:rsidR="00356ED2" w:rsidRDefault="00356ED2" w:rsidP="007D2FE9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0997EBF6" w14:textId="77777777" w:rsidR="00356ED2" w:rsidRPr="007D2FE9" w:rsidRDefault="00356ED2" w:rsidP="007D2FE9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sectPr w:rsidR="00356ED2" w:rsidRPr="007D2FE9" w:rsidSect="00D46AFF">
      <w:type w:val="continuous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C64CD7" w14:textId="77777777" w:rsidR="00B75478" w:rsidRDefault="00B75478" w:rsidP="00E16F03">
      <w:pPr>
        <w:spacing w:after="0" w:line="240" w:lineRule="auto"/>
      </w:pPr>
      <w:r>
        <w:separator/>
      </w:r>
    </w:p>
  </w:endnote>
  <w:endnote w:type="continuationSeparator" w:id="0">
    <w:p w14:paraId="235A4BD1" w14:textId="77777777" w:rsidR="00B75478" w:rsidRDefault="00B75478" w:rsidP="00E16F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0F353" w14:textId="5501A8AA" w:rsidR="007446B4" w:rsidRPr="00780792" w:rsidRDefault="007446B4">
    <w:pPr>
      <w:pStyle w:val="Footer"/>
      <w:rPr>
        <w:rFonts w:ascii="Times New Roman" w:hAnsi="Times New Roman" w:cs="Times New Roman"/>
        <w:sz w:val="24"/>
        <w:szCs w:val="24"/>
      </w:rPr>
    </w:pPr>
    <w:r w:rsidRPr="00780792">
      <w:rPr>
        <w:rFonts w:ascii="Times New Roman" w:hAnsi="Times New Roman" w:cs="Times New Roman"/>
        <w:sz w:val="24"/>
        <w:szCs w:val="24"/>
      </w:rPr>
      <w:t>Roll No:</w:t>
    </w:r>
    <w:sdt>
      <w:sdtPr>
        <w:rPr>
          <w:rFonts w:ascii="Times New Roman" w:hAnsi="Times New Roman" w:cs="Times New Roman"/>
          <w:sz w:val="24"/>
          <w:szCs w:val="24"/>
        </w:rPr>
        <w:id w:val="-52764448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rPr>
            <w:rFonts w:ascii="Times New Roman" w:hAnsi="Times New Roman" w:cs="Times New Roman"/>
            <w:sz w:val="24"/>
            <w:szCs w:val="24"/>
          </w:rPr>
          <w:t xml:space="preserve"> BID- 1900                                                                                                                  1                             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1244E3" w14:textId="77777777" w:rsidR="00B75478" w:rsidRDefault="00B75478" w:rsidP="00E16F03">
      <w:pPr>
        <w:spacing w:after="0" w:line="240" w:lineRule="auto"/>
      </w:pPr>
      <w:r>
        <w:separator/>
      </w:r>
    </w:p>
  </w:footnote>
  <w:footnote w:type="continuationSeparator" w:id="0">
    <w:p w14:paraId="1AB533F5" w14:textId="77777777" w:rsidR="00B75478" w:rsidRDefault="00B75478" w:rsidP="00E16F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247F8" w14:textId="02FB86C8" w:rsidR="007446B4" w:rsidRPr="00780792" w:rsidRDefault="007446B4" w:rsidP="007446B4">
    <w:pPr>
      <w:pStyle w:val="Header"/>
      <w:jc w:val="right"/>
      <w:rPr>
        <w:rFonts w:ascii="Times New Roman" w:hAnsi="Times New Roman" w:cs="Times New Roman"/>
        <w:sz w:val="24"/>
        <w:szCs w:val="24"/>
        <w:lang w:val="en-US"/>
      </w:rPr>
    </w:pPr>
    <w:r w:rsidRPr="00780792">
      <w:rPr>
        <w:rFonts w:ascii="Times New Roman" w:hAnsi="Times New Roman" w:cs="Times New Roman"/>
        <w:sz w:val="24"/>
        <w:szCs w:val="24"/>
        <w:lang w:val="en-US"/>
      </w:rPr>
      <w:t xml:space="preserve">Date: </w:t>
    </w:r>
    <w:r>
      <w:rPr>
        <w:rFonts w:ascii="Times New Roman" w:hAnsi="Times New Roman" w:cs="Times New Roman"/>
        <w:sz w:val="24"/>
        <w:szCs w:val="24"/>
        <w:lang w:val="en-US"/>
      </w:rPr>
      <w:t>22</w:t>
    </w:r>
    <w:r w:rsidRPr="00780792">
      <w:rPr>
        <w:rFonts w:ascii="Times New Roman" w:hAnsi="Times New Roman" w:cs="Times New Roman"/>
        <w:sz w:val="24"/>
        <w:szCs w:val="24"/>
        <w:lang w:val="en-US"/>
      </w:rPr>
      <w:t>/0</w:t>
    </w:r>
    <w:r>
      <w:rPr>
        <w:rFonts w:ascii="Times New Roman" w:hAnsi="Times New Roman" w:cs="Times New Roman"/>
        <w:sz w:val="24"/>
        <w:szCs w:val="24"/>
        <w:lang w:val="en-US"/>
      </w:rPr>
      <w:t>8</w:t>
    </w:r>
    <w:r w:rsidRPr="00780792">
      <w:rPr>
        <w:rFonts w:ascii="Times New Roman" w:hAnsi="Times New Roman" w:cs="Times New Roman"/>
        <w:sz w:val="24"/>
        <w:szCs w:val="24"/>
        <w:lang w:val="en-US"/>
      </w:rPr>
      <w:t xml:space="preserve">/2020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06926"/>
    <w:multiLevelType w:val="hybridMultilevel"/>
    <w:tmpl w:val="4B3EF5EA"/>
    <w:lvl w:ilvl="0" w:tplc="A1F83F0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C646F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A5625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40AAE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610B5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F7636B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48AF4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1A60B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D2B93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9B63CF"/>
    <w:multiLevelType w:val="hybridMultilevel"/>
    <w:tmpl w:val="446E843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84363F"/>
    <w:multiLevelType w:val="hybridMultilevel"/>
    <w:tmpl w:val="983CDC2A"/>
    <w:lvl w:ilvl="0" w:tplc="D7183AE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D0D15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1CEFE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1DC95A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40E8C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D8AB24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6F02D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3D0A67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BDE10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6A7DA1"/>
    <w:multiLevelType w:val="hybridMultilevel"/>
    <w:tmpl w:val="9910617E"/>
    <w:lvl w:ilvl="0" w:tplc="73FC1AB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83024C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88E31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614238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CEB7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2FEDE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32FA8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D08D5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066120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AF2419"/>
    <w:multiLevelType w:val="hybridMultilevel"/>
    <w:tmpl w:val="33662E32"/>
    <w:lvl w:ilvl="0" w:tplc="7890975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EF00B1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E522ED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F2697A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B10F73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B4E9E5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B28A26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918328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18238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8613AE"/>
    <w:multiLevelType w:val="hybridMultilevel"/>
    <w:tmpl w:val="6B2CDE9C"/>
    <w:lvl w:ilvl="0" w:tplc="B0CC38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0B8C62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166C5A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0BE382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E9ABA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414C92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242390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0E2EE5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00A692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AB6C5F"/>
    <w:multiLevelType w:val="hybridMultilevel"/>
    <w:tmpl w:val="AC8AC448"/>
    <w:lvl w:ilvl="0" w:tplc="A0D220D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42E3CC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892E2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062B2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6BA857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948E5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0802C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8245B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D96B65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66E91"/>
    <w:multiLevelType w:val="hybridMultilevel"/>
    <w:tmpl w:val="EE2EE7A6"/>
    <w:lvl w:ilvl="0" w:tplc="6218B5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5F258A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AA7A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A946C0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C6C6ED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7C8ABB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6A6D9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BDE047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E14BEC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D67226"/>
    <w:multiLevelType w:val="hybridMultilevel"/>
    <w:tmpl w:val="E9249C20"/>
    <w:lvl w:ilvl="0" w:tplc="1A9E9C6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860917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8EBF8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14D0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B2038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D7625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6B2FBB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B92DA8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4A855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5B0B44"/>
    <w:multiLevelType w:val="hybridMultilevel"/>
    <w:tmpl w:val="DCAEB7A8"/>
    <w:lvl w:ilvl="0" w:tplc="29F4DDB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32020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9B23D3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E985D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54E809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849A8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360AC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18C995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1208EB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C248E3"/>
    <w:multiLevelType w:val="hybridMultilevel"/>
    <w:tmpl w:val="C61A695C"/>
    <w:lvl w:ilvl="0" w:tplc="6AD4CD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7E8E8A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E7E0E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A2DA4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4684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FD200A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60665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2F059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9121C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87055D"/>
    <w:multiLevelType w:val="hybridMultilevel"/>
    <w:tmpl w:val="06B4A814"/>
    <w:lvl w:ilvl="0" w:tplc="78280CE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D5A299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852849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C2E23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456981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A5807E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4CD7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70696F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636B4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8779A3"/>
    <w:multiLevelType w:val="hybridMultilevel"/>
    <w:tmpl w:val="7DDA79FA"/>
    <w:lvl w:ilvl="0" w:tplc="DE284E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8F842E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B6AAC5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7BCE18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C90D9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820F8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0BE82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E62988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A5A8ED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122628"/>
    <w:multiLevelType w:val="hybridMultilevel"/>
    <w:tmpl w:val="0A3262FA"/>
    <w:lvl w:ilvl="0" w:tplc="A3743F6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768CCA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29E09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7BAFF3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5BEB45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65A617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E0A99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7625BB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21EB66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51E0D"/>
    <w:multiLevelType w:val="hybridMultilevel"/>
    <w:tmpl w:val="4382571C"/>
    <w:lvl w:ilvl="0" w:tplc="4009001B">
      <w:start w:val="1"/>
      <w:numFmt w:val="lowerRoman"/>
      <w:lvlText w:val="%1."/>
      <w:lvlJc w:val="right"/>
      <w:pPr>
        <w:ind w:left="780" w:hanging="360"/>
      </w:pPr>
    </w:lvl>
    <w:lvl w:ilvl="1" w:tplc="40090019" w:tentative="1">
      <w:start w:val="1"/>
      <w:numFmt w:val="lowerLetter"/>
      <w:lvlText w:val="%2."/>
      <w:lvlJc w:val="left"/>
      <w:pPr>
        <w:ind w:left="1500" w:hanging="360"/>
      </w:pPr>
    </w:lvl>
    <w:lvl w:ilvl="2" w:tplc="4009001B" w:tentative="1">
      <w:start w:val="1"/>
      <w:numFmt w:val="lowerRoman"/>
      <w:lvlText w:val="%3."/>
      <w:lvlJc w:val="right"/>
      <w:pPr>
        <w:ind w:left="2220" w:hanging="180"/>
      </w:pPr>
    </w:lvl>
    <w:lvl w:ilvl="3" w:tplc="4009000F" w:tentative="1">
      <w:start w:val="1"/>
      <w:numFmt w:val="decimal"/>
      <w:lvlText w:val="%4."/>
      <w:lvlJc w:val="left"/>
      <w:pPr>
        <w:ind w:left="2940" w:hanging="360"/>
      </w:pPr>
    </w:lvl>
    <w:lvl w:ilvl="4" w:tplc="40090019" w:tentative="1">
      <w:start w:val="1"/>
      <w:numFmt w:val="lowerLetter"/>
      <w:lvlText w:val="%5."/>
      <w:lvlJc w:val="left"/>
      <w:pPr>
        <w:ind w:left="3660" w:hanging="360"/>
      </w:pPr>
    </w:lvl>
    <w:lvl w:ilvl="5" w:tplc="4009001B" w:tentative="1">
      <w:start w:val="1"/>
      <w:numFmt w:val="lowerRoman"/>
      <w:lvlText w:val="%6."/>
      <w:lvlJc w:val="right"/>
      <w:pPr>
        <w:ind w:left="4380" w:hanging="180"/>
      </w:pPr>
    </w:lvl>
    <w:lvl w:ilvl="6" w:tplc="4009000F" w:tentative="1">
      <w:start w:val="1"/>
      <w:numFmt w:val="decimal"/>
      <w:lvlText w:val="%7."/>
      <w:lvlJc w:val="left"/>
      <w:pPr>
        <w:ind w:left="5100" w:hanging="360"/>
      </w:pPr>
    </w:lvl>
    <w:lvl w:ilvl="7" w:tplc="40090019" w:tentative="1">
      <w:start w:val="1"/>
      <w:numFmt w:val="lowerLetter"/>
      <w:lvlText w:val="%8."/>
      <w:lvlJc w:val="left"/>
      <w:pPr>
        <w:ind w:left="5820" w:hanging="360"/>
      </w:pPr>
    </w:lvl>
    <w:lvl w:ilvl="8" w:tplc="40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5" w15:restartNumberingAfterBreak="0">
    <w:nsid w:val="5A814BC8"/>
    <w:multiLevelType w:val="hybridMultilevel"/>
    <w:tmpl w:val="0A024A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DA7364"/>
    <w:multiLevelType w:val="hybridMultilevel"/>
    <w:tmpl w:val="1EE23F36"/>
    <w:lvl w:ilvl="0" w:tplc="8B9C7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B74FF6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3A12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FC973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EC333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5B8A3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8B0BD3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C27D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25CC4D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EE3F08"/>
    <w:multiLevelType w:val="hybridMultilevel"/>
    <w:tmpl w:val="8CA8A3E4"/>
    <w:lvl w:ilvl="0" w:tplc="FBB8547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9F28F8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7B2810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856C7E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7E692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58248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D285BD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18E82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B9A185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696D74"/>
    <w:multiLevelType w:val="hybridMultilevel"/>
    <w:tmpl w:val="8CFC04D0"/>
    <w:lvl w:ilvl="0" w:tplc="FB9C597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5A20EDA4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65000DB0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5BDECD8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BA7EE832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4C60986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2232431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DDCF802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1FCE6F8A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9" w15:restartNumberingAfterBreak="0">
    <w:nsid w:val="66103129"/>
    <w:multiLevelType w:val="hybridMultilevel"/>
    <w:tmpl w:val="459A829A"/>
    <w:lvl w:ilvl="0" w:tplc="D300299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3E8EC6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FBA836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E0B77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948678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E70589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1A87A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AFA7AA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FAA5ED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FF5F17"/>
    <w:multiLevelType w:val="hybridMultilevel"/>
    <w:tmpl w:val="9F68C29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B">
      <w:start w:val="1"/>
      <w:numFmt w:val="lowerRoman"/>
      <w:lvlText w:val="%2."/>
      <w:lvlJc w:val="righ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3C5885"/>
    <w:multiLevelType w:val="hybridMultilevel"/>
    <w:tmpl w:val="71FC6DEA"/>
    <w:lvl w:ilvl="0" w:tplc="2C2CFF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48A459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7245E3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A0CCF2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49A9A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40E7C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BBE452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DEC442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C1AB1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8F13C0"/>
    <w:multiLevelType w:val="hybridMultilevel"/>
    <w:tmpl w:val="9D7299E0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CB1263"/>
    <w:multiLevelType w:val="hybridMultilevel"/>
    <w:tmpl w:val="0CF8C418"/>
    <w:lvl w:ilvl="0" w:tplc="48DA3D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2B403A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A520D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52A362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69E456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D4271B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DACDC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A28B31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92846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9B00B3"/>
    <w:multiLevelType w:val="hybridMultilevel"/>
    <w:tmpl w:val="20C0C99A"/>
    <w:lvl w:ilvl="0" w:tplc="A308D6D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838833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C1483B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0CF58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F0A1B7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C3AD99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BB63CC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EE548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9FC47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419327339">
    <w:abstractNumId w:val="22"/>
  </w:num>
  <w:num w:numId="2" w16cid:durableId="1503617513">
    <w:abstractNumId w:val="15"/>
  </w:num>
  <w:num w:numId="3" w16cid:durableId="830675618">
    <w:abstractNumId w:val="1"/>
  </w:num>
  <w:num w:numId="4" w16cid:durableId="602418673">
    <w:abstractNumId w:val="20"/>
  </w:num>
  <w:num w:numId="5" w16cid:durableId="1608660728">
    <w:abstractNumId w:val="13"/>
  </w:num>
  <w:num w:numId="6" w16cid:durableId="422608286">
    <w:abstractNumId w:val="18"/>
  </w:num>
  <w:num w:numId="7" w16cid:durableId="859244940">
    <w:abstractNumId w:val="8"/>
  </w:num>
  <w:num w:numId="8" w16cid:durableId="332612037">
    <w:abstractNumId w:val="16"/>
  </w:num>
  <w:num w:numId="9" w16cid:durableId="851144639">
    <w:abstractNumId w:val="4"/>
  </w:num>
  <w:num w:numId="10" w16cid:durableId="819420153">
    <w:abstractNumId w:val="9"/>
  </w:num>
  <w:num w:numId="11" w16cid:durableId="662662012">
    <w:abstractNumId w:val="24"/>
  </w:num>
  <w:num w:numId="12" w16cid:durableId="1890533516">
    <w:abstractNumId w:val="12"/>
  </w:num>
  <w:num w:numId="13" w16cid:durableId="1586572823">
    <w:abstractNumId w:val="0"/>
  </w:num>
  <w:num w:numId="14" w16cid:durableId="1834712814">
    <w:abstractNumId w:val="10"/>
  </w:num>
  <w:num w:numId="15" w16cid:durableId="1792479034">
    <w:abstractNumId w:val="17"/>
  </w:num>
  <w:num w:numId="16" w16cid:durableId="1159535747">
    <w:abstractNumId w:val="5"/>
  </w:num>
  <w:num w:numId="17" w16cid:durableId="296187494">
    <w:abstractNumId w:val="21"/>
  </w:num>
  <w:num w:numId="18" w16cid:durableId="1320230689">
    <w:abstractNumId w:val="2"/>
  </w:num>
  <w:num w:numId="19" w16cid:durableId="16203200">
    <w:abstractNumId w:val="6"/>
  </w:num>
  <w:num w:numId="20" w16cid:durableId="912934705">
    <w:abstractNumId w:val="7"/>
  </w:num>
  <w:num w:numId="21" w16cid:durableId="1371148619">
    <w:abstractNumId w:val="19"/>
  </w:num>
  <w:num w:numId="22" w16cid:durableId="1560746239">
    <w:abstractNumId w:val="3"/>
  </w:num>
  <w:num w:numId="23" w16cid:durableId="1314487601">
    <w:abstractNumId w:val="11"/>
  </w:num>
  <w:num w:numId="24" w16cid:durableId="1940789979">
    <w:abstractNumId w:val="23"/>
  </w:num>
  <w:num w:numId="25" w16cid:durableId="10049133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2MLcwMjEzM7IwN7RQ0lEKTi0uzszPAykwrwUAFvbRDCwAAAA="/>
  </w:docVars>
  <w:rsids>
    <w:rsidRoot w:val="00683020"/>
    <w:rsid w:val="0005271B"/>
    <w:rsid w:val="00064211"/>
    <w:rsid w:val="0006431B"/>
    <w:rsid w:val="000D004D"/>
    <w:rsid w:val="000E5F70"/>
    <w:rsid w:val="00140791"/>
    <w:rsid w:val="0017032B"/>
    <w:rsid w:val="001C46D9"/>
    <w:rsid w:val="00280D0D"/>
    <w:rsid w:val="003360F0"/>
    <w:rsid w:val="00356ED2"/>
    <w:rsid w:val="003B4B63"/>
    <w:rsid w:val="003E00B1"/>
    <w:rsid w:val="00412731"/>
    <w:rsid w:val="00442327"/>
    <w:rsid w:val="00445B38"/>
    <w:rsid w:val="004679DF"/>
    <w:rsid w:val="004812F8"/>
    <w:rsid w:val="004C4F34"/>
    <w:rsid w:val="0050187E"/>
    <w:rsid w:val="00547BE0"/>
    <w:rsid w:val="0058092A"/>
    <w:rsid w:val="005D0731"/>
    <w:rsid w:val="00683020"/>
    <w:rsid w:val="006E369C"/>
    <w:rsid w:val="006E4B2D"/>
    <w:rsid w:val="00741B44"/>
    <w:rsid w:val="007446B4"/>
    <w:rsid w:val="00746FE5"/>
    <w:rsid w:val="0079558A"/>
    <w:rsid w:val="007A7577"/>
    <w:rsid w:val="007D2FE9"/>
    <w:rsid w:val="00846B7E"/>
    <w:rsid w:val="0086276B"/>
    <w:rsid w:val="00962173"/>
    <w:rsid w:val="009C149E"/>
    <w:rsid w:val="00A133AB"/>
    <w:rsid w:val="00A81C73"/>
    <w:rsid w:val="00B04CDF"/>
    <w:rsid w:val="00B274E7"/>
    <w:rsid w:val="00B67AF2"/>
    <w:rsid w:val="00B75478"/>
    <w:rsid w:val="00B82254"/>
    <w:rsid w:val="00B917D0"/>
    <w:rsid w:val="00BB0B4D"/>
    <w:rsid w:val="00BE4EAD"/>
    <w:rsid w:val="00C1098D"/>
    <w:rsid w:val="00C4317B"/>
    <w:rsid w:val="00C83645"/>
    <w:rsid w:val="00CA432A"/>
    <w:rsid w:val="00CE79A1"/>
    <w:rsid w:val="00CF565E"/>
    <w:rsid w:val="00D27096"/>
    <w:rsid w:val="00D46AFF"/>
    <w:rsid w:val="00D611AD"/>
    <w:rsid w:val="00D67ED0"/>
    <w:rsid w:val="00D76D70"/>
    <w:rsid w:val="00D958DC"/>
    <w:rsid w:val="00DC77B3"/>
    <w:rsid w:val="00DE2750"/>
    <w:rsid w:val="00E16F03"/>
    <w:rsid w:val="00E52B96"/>
    <w:rsid w:val="00E7782F"/>
    <w:rsid w:val="00E91512"/>
    <w:rsid w:val="00E97B90"/>
    <w:rsid w:val="00EB31C2"/>
    <w:rsid w:val="00EC7B33"/>
    <w:rsid w:val="00F04A2D"/>
    <w:rsid w:val="00F10670"/>
    <w:rsid w:val="00F5603B"/>
    <w:rsid w:val="00FB2561"/>
    <w:rsid w:val="00FE2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693138"/>
  <w15:chartTrackingRefBased/>
  <w15:docId w15:val="{1714053A-50A1-4320-AA3D-342AF3317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56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56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565E"/>
  </w:style>
  <w:style w:type="paragraph" w:styleId="Footer">
    <w:name w:val="footer"/>
    <w:basedOn w:val="Normal"/>
    <w:link w:val="FooterChar"/>
    <w:uiPriority w:val="99"/>
    <w:unhideWhenUsed/>
    <w:rsid w:val="00CF56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565E"/>
  </w:style>
  <w:style w:type="paragraph" w:styleId="ListParagraph">
    <w:name w:val="List Paragraph"/>
    <w:basedOn w:val="Normal"/>
    <w:uiPriority w:val="34"/>
    <w:qFormat/>
    <w:rsid w:val="00CF565E"/>
    <w:pPr>
      <w:ind w:left="720"/>
      <w:contextualSpacing/>
    </w:pPr>
  </w:style>
  <w:style w:type="table" w:styleId="TableGrid">
    <w:name w:val="Table Grid"/>
    <w:basedOn w:val="TableNormal"/>
    <w:uiPriority w:val="39"/>
    <w:rsid w:val="00C836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51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05129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4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5753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87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7189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63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6794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90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8068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11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4292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6767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14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7728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23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8372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05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0633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12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696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67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5053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80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46582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51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4646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69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8990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0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046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94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4970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62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1217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47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38864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081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60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9646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1</TotalTime>
  <Pages>2</Pages>
  <Words>174</Words>
  <Characters>99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ksha  Garse</dc:creator>
  <cp:keywords/>
  <dc:description/>
  <cp:lastModifiedBy>Gunjan</cp:lastModifiedBy>
  <cp:revision>39</cp:revision>
  <dcterms:created xsi:type="dcterms:W3CDTF">2020-05-19T18:50:00Z</dcterms:created>
  <dcterms:modified xsi:type="dcterms:W3CDTF">2023-08-26T05:52:00Z</dcterms:modified>
</cp:coreProperties>
</file>